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F6B860" w14:textId="77777777" w:rsidR="00E94835" w:rsidRDefault="00B03B3C">
      <w:pPr>
        <w:pStyle w:val="Title"/>
      </w:pPr>
      <w:r>
        <w:t>Rockit 2025 Harvest</w:t>
      </w:r>
    </w:p>
    <w:p w14:paraId="45F6B861" w14:textId="77777777" w:rsidR="00E94835" w:rsidRDefault="00B03B3C">
      <w:pPr>
        <w:pStyle w:val="Subtitle"/>
      </w:pPr>
      <w:r>
        <w:t>Weekly Commentary</w:t>
      </w:r>
    </w:p>
    <w:p w14:paraId="45F6B862" w14:textId="77777777" w:rsidR="00E94835" w:rsidRDefault="00B03B3C">
      <w:pPr>
        <w:pStyle w:val="Date"/>
      </w:pPr>
      <w:r>
        <w:t>April 13, 2025</w:t>
      </w:r>
    </w:p>
    <w:p w14:paraId="45F6B863" w14:textId="77777777" w:rsidR="00E94835" w:rsidRDefault="00B03B3C">
      <w:pPr>
        <w:pStyle w:val="Heading2"/>
      </w:pPr>
      <w:bookmarkStart w:id="0" w:name="introduction"/>
      <w:r>
        <w:t>Introduction</w:t>
      </w:r>
    </w:p>
    <w:p w14:paraId="45F6B864" w14:textId="77777777" w:rsidR="00E94835" w:rsidRDefault="00B03B3C">
      <w:pPr>
        <w:pStyle w:val="FirstParagraph"/>
      </w:pPr>
      <w:r>
        <w:t xml:space="preserve">Picking (harvest) commenced on 11 February 2025 (compared to the 15 February 2024) as of the 13 April 2025, 65,128 bins had been harvested (compared to 59,731 for the same date in 2024). Bins are stored at Te Ipu, Sunfruit and other third party coolstores as detailed in </w:t>
      </w:r>
      <w:hyperlink w:anchor="tbl-binsharvested">
        <w:r>
          <w:rPr>
            <w:rStyle w:val="Hyperlink"/>
          </w:rPr>
          <w:t>Table 1</w:t>
        </w:r>
      </w:hyperlink>
      <w:r>
        <w:t>.</w:t>
      </w:r>
    </w:p>
    <w:p w14:paraId="45F6B865" w14:textId="77777777" w:rsidR="00E94835" w:rsidRDefault="00B03B3C">
      <w:pPr>
        <w:pStyle w:val="BodyText"/>
      </w:pPr>
      <w:r>
        <w:t>As of the 13 April 2025 the Rockit™ apple harvest has been completed (last harvest date was 04 April 2025). As a consequence, the daily harvest rate will be removed from this report in future weeks.</w:t>
      </w:r>
    </w:p>
    <w:p w14:paraId="45F6B866" w14:textId="77777777" w:rsidR="00E94835" w:rsidRDefault="00B03B3C">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E94835" w14:paraId="45F6B88B" w14:textId="77777777">
        <w:tc>
          <w:tcPr>
            <w:tcW w:w="7920" w:type="dxa"/>
          </w:tcPr>
          <w:p w14:paraId="45F6B867" w14:textId="77777777" w:rsidR="00E94835" w:rsidRDefault="00B03B3C">
            <w:pPr>
              <w:pStyle w:val="ImageCaption"/>
              <w:spacing w:before="200"/>
            </w:pPr>
            <w:bookmarkStart w:id="2" w:name="tbl-binsharvested"/>
            <w:r>
              <w:t>Table 1: Bins harvested up to 13 April 2025, by storage location compared to the same date in 2024</w:t>
            </w:r>
          </w:p>
          <w:tbl>
            <w:tblPr>
              <w:tblStyle w:val="Table"/>
              <w:tblW w:w="0" w:type="auto"/>
              <w:jc w:val="center"/>
              <w:tblLayout w:type="fixed"/>
              <w:tblLook w:val="0420" w:firstRow="1" w:lastRow="0" w:firstColumn="0" w:lastColumn="0" w:noHBand="0" w:noVBand="1"/>
            </w:tblPr>
            <w:tblGrid>
              <w:gridCol w:w="720"/>
              <w:gridCol w:w="1296"/>
              <w:gridCol w:w="1296"/>
              <w:gridCol w:w="1008"/>
              <w:gridCol w:w="720"/>
              <w:gridCol w:w="720"/>
              <w:gridCol w:w="720"/>
              <w:gridCol w:w="720"/>
              <w:gridCol w:w="720"/>
              <w:gridCol w:w="720"/>
            </w:tblGrid>
            <w:tr w:rsidR="00E94835" w14:paraId="45F6B872"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Raupare R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Green Planet</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B"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rkwood Roa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Sunfruit Limite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East</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E"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West Site</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6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e Ipu</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7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wi Crunch</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7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otal</w:t>
                  </w:r>
                </w:p>
              </w:tc>
            </w:tr>
            <w:tr w:rsidR="00E94835" w14:paraId="45F6B87D" w14:textId="77777777" w:rsidTr="00E94835">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333</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11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724</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95</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2</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7,62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B"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7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9,731</w:t>
                  </w:r>
                </w:p>
              </w:tc>
            </w:tr>
            <w:tr w:rsidR="00E94835" w14:paraId="45F6B888" w14:textId="77777777" w:rsidTr="00E94835">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7E"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7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632</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49</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2"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4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2,819</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8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5,128</w:t>
                  </w:r>
                </w:p>
              </w:tc>
            </w:tr>
            <w:tr w:rsidR="00E94835" w14:paraId="45F6B88A" w14:textId="77777777" w:rsidTr="00E94835">
              <w:trPr>
                <w:jc w:val="center"/>
              </w:trPr>
              <w:tc>
                <w:tcPr>
                  <w:tcW w:w="8640"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F6B88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45F6B929" w14:textId="77777777" w:rsidR="00B03B3C" w:rsidRDefault="00B03B3C">
            <w:pPr>
              <w:spacing w:after="0"/>
            </w:pPr>
          </w:p>
        </w:tc>
      </w:tr>
    </w:tbl>
    <w:p w14:paraId="45F6B88C" w14:textId="77777777" w:rsidR="00E94835" w:rsidRDefault="00B03B3C">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61 days of the 2025 season with an average increase in bins per day of 3.9% for 2025 compared to 2024. Given the five day headstart on harvest this translates to a 9.0%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E94835" w14:paraId="45F6B88F" w14:textId="77777777">
        <w:tc>
          <w:tcPr>
            <w:tcW w:w="7920" w:type="dxa"/>
          </w:tcPr>
          <w:p w14:paraId="45F6B88D" w14:textId="77777777" w:rsidR="00E94835" w:rsidRDefault="00B03B3C">
            <w:pPr>
              <w:pStyle w:val="Compact"/>
              <w:jc w:val="center"/>
            </w:pPr>
            <w:bookmarkStart w:id="3" w:name="fig-harvestRate"/>
            <w:r>
              <w:rPr>
                <w:noProof/>
              </w:rPr>
              <w:lastRenderedPageBreak/>
              <w:drawing>
                <wp:inline distT="0" distB="0" distL="0" distR="0" wp14:anchorId="45F6B929" wp14:editId="45F6B92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5F6B88E" w14:textId="77777777" w:rsidR="00E94835" w:rsidRDefault="00B03B3C">
            <w:pPr>
              <w:pStyle w:val="ImageCaption"/>
              <w:spacing w:before="200"/>
            </w:pPr>
            <w:r>
              <w:t>Figure 1: Rate of harvest to 13 April 2025 compared to the same dates for the previous three seasons</w:t>
            </w:r>
          </w:p>
        </w:tc>
        <w:bookmarkEnd w:id="3"/>
      </w:tr>
    </w:tbl>
    <w:p w14:paraId="45F6B890" w14:textId="77777777" w:rsidR="00E94835" w:rsidRDefault="00B03B3C">
      <w:pPr>
        <w:pStyle w:val="Heading2"/>
      </w:pPr>
      <w:bookmarkStart w:id="4" w:name="packing-performance"/>
      <w:bookmarkEnd w:id="1"/>
      <w:r>
        <w:t>Packing Performance</w:t>
      </w:r>
    </w:p>
    <w:p w14:paraId="45F6B891" w14:textId="77777777" w:rsidR="00E94835" w:rsidRDefault="00B03B3C">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E94835" w14:paraId="45F6B8A3" w14:textId="77777777">
        <w:tc>
          <w:tcPr>
            <w:tcW w:w="7920" w:type="dxa"/>
          </w:tcPr>
          <w:p w14:paraId="45F6B892" w14:textId="77777777" w:rsidR="00E94835" w:rsidRDefault="00B03B3C">
            <w:pPr>
              <w:pStyle w:val="ImageCaption"/>
              <w:spacing w:before="200"/>
            </w:pPr>
            <w:bookmarkStart w:id="5" w:name="tbl-binstipped"/>
            <w:r>
              <w:t>Table 2: Bins tipped by packing site up to Sunday 13 April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E94835" w14:paraId="45F6B896"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9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9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9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E94835" w14:paraId="45F6B89A" w14:textId="77777777" w:rsidTr="00E94835">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50</w:t>
                  </w:r>
                </w:p>
              </w:tc>
            </w:tr>
            <w:tr w:rsidR="00E94835" w14:paraId="45F6B89E" w14:textId="77777777" w:rsidTr="00E94835">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B"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9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177</w:t>
                  </w:r>
                </w:p>
              </w:tc>
            </w:tr>
            <w:tr w:rsidR="00E94835" w14:paraId="45F6B8A2" w14:textId="77777777" w:rsidTr="00E94835">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6B89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6B8A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0,41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6B8A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5,527</w:t>
                  </w:r>
                </w:p>
              </w:tc>
            </w:tr>
            <w:bookmarkEnd w:id="5"/>
          </w:tbl>
          <w:p w14:paraId="45F6B92A" w14:textId="77777777" w:rsidR="00B03B3C" w:rsidRDefault="00B03B3C">
            <w:pPr>
              <w:spacing w:after="0"/>
            </w:pPr>
          </w:p>
        </w:tc>
      </w:tr>
    </w:tbl>
    <w:p w14:paraId="45F6B8A4" w14:textId="77777777" w:rsidR="00E94835" w:rsidRDefault="00B03B3C">
      <w:pPr>
        <w:pStyle w:val="BodyText"/>
      </w:pPr>
      <w:r>
        <w:t xml:space="preserve">To date 15,527 bins have been tipped across the Te Ipu and Sunfruit sites. The numbers are detailed in </w:t>
      </w:r>
      <w:hyperlink w:anchor="tbl-binstipped">
        <w:r>
          <w:rPr>
            <w:rStyle w:val="Hyperlink"/>
          </w:rPr>
          <w:t>Table 2</w:t>
        </w:r>
      </w:hyperlink>
      <w:r>
        <w:t>. A More than 49% increase in bins tipped has been observed in 2025 compared to the same period in 2024. This is largely due to the early packing at Sunfruit, but also the improved productivity of the Te Ipu facility.</w:t>
      </w:r>
    </w:p>
    <w:p w14:paraId="6D82BDC5" w14:textId="77777777" w:rsidR="009C30ED" w:rsidRDefault="009C30ED">
      <w:bookmarkStart w:id="6" w:name="tbl-packout"/>
      <w:r>
        <w:rPr>
          <w:i/>
        </w:rPr>
        <w:br w:type="page"/>
      </w:r>
    </w:p>
    <w:tbl>
      <w:tblPr>
        <w:tblStyle w:val="Table"/>
        <w:tblW w:w="5000" w:type="pct"/>
        <w:tblLayout w:type="fixed"/>
        <w:tblLook w:val="0000" w:firstRow="0" w:lastRow="0" w:firstColumn="0" w:lastColumn="0" w:noHBand="0" w:noVBand="0"/>
      </w:tblPr>
      <w:tblGrid>
        <w:gridCol w:w="9576"/>
      </w:tblGrid>
      <w:tr w:rsidR="00E94835" w14:paraId="45F6B8AF" w14:textId="77777777" w:rsidTr="009C30ED">
        <w:tc>
          <w:tcPr>
            <w:tcW w:w="9576" w:type="dxa"/>
          </w:tcPr>
          <w:p w14:paraId="45F6B8A5" w14:textId="055D75F4" w:rsidR="00E94835" w:rsidRDefault="00B03B3C">
            <w:pPr>
              <w:pStyle w:val="ImageCaption"/>
              <w:spacing w:before="200"/>
            </w:pPr>
            <w:r>
              <w:lastRenderedPageBreak/>
              <w:t>Table 3: Aggregated packouts for packing to 13 April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E94835" w14:paraId="45F6B8A8"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A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A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E94835" w14:paraId="45F6B8AB" w14:textId="77777777" w:rsidTr="00E9483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A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A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5.4%</w:t>
                  </w:r>
                </w:p>
              </w:tc>
            </w:tr>
            <w:tr w:rsidR="00E94835" w14:paraId="45F6B8AE" w14:textId="77777777" w:rsidTr="00E9483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A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A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4%</w:t>
                  </w:r>
                </w:p>
              </w:tc>
            </w:tr>
            <w:bookmarkEnd w:id="6"/>
          </w:tbl>
          <w:p w14:paraId="45F6B92B" w14:textId="77777777" w:rsidR="00B03B3C" w:rsidRDefault="00B03B3C">
            <w:pPr>
              <w:spacing w:after="0"/>
            </w:pPr>
          </w:p>
        </w:tc>
      </w:tr>
    </w:tbl>
    <w:p w14:paraId="45F6B8B0" w14:textId="77777777" w:rsidR="00E94835" w:rsidRDefault="00B03B3C">
      <w:pPr>
        <w:pStyle w:val="BodyText"/>
      </w:pPr>
      <w:r>
        <w:t xml:space="preserve">Packout for the first 58 days of packing in 2025 can be calculated at 82.4% (Te Ipu batches only). This compares to 75.4%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typically also decrease.</w:t>
      </w:r>
    </w:p>
    <w:p w14:paraId="45F6B8B1" w14:textId="77777777" w:rsidR="00E94835" w:rsidRDefault="00B03B3C">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E94835" w14:paraId="45F6B8B4" w14:textId="77777777" w:rsidTr="009C30ED">
        <w:tc>
          <w:tcPr>
            <w:tcW w:w="9576" w:type="dxa"/>
          </w:tcPr>
          <w:p w14:paraId="45F6B8B2" w14:textId="77777777" w:rsidR="00E94835" w:rsidRDefault="00B03B3C">
            <w:pPr>
              <w:pStyle w:val="Compact"/>
              <w:jc w:val="center"/>
            </w:pPr>
            <w:bookmarkStart w:id="8" w:name="fig-PackoutVsStorageDays"/>
            <w:r>
              <w:rPr>
                <w:noProof/>
              </w:rPr>
              <w:drawing>
                <wp:inline distT="0" distB="0" distL="0" distR="0" wp14:anchorId="45F6B92B" wp14:editId="45F6B92C">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45F6B8B3" w14:textId="77777777" w:rsidR="00E94835" w:rsidRDefault="00B03B3C">
            <w:pPr>
              <w:pStyle w:val="ImageCaption"/>
              <w:spacing w:before="200"/>
            </w:pPr>
            <w:r>
              <w:t>Figure 2: Packout as a function of storage days for 0 to 30 storage days including seasons 2022 to 2025</w:t>
            </w:r>
          </w:p>
        </w:tc>
        <w:bookmarkEnd w:id="8"/>
      </w:tr>
    </w:tbl>
    <w:p w14:paraId="296CDCF3" w14:textId="77777777" w:rsidR="009C30ED" w:rsidRDefault="009C30ED">
      <w:bookmarkStart w:id="9" w:name="tbl-packoutvsStorageDays"/>
      <w:r>
        <w:rPr>
          <w:i/>
        </w:rPr>
        <w:br w:type="page"/>
      </w:r>
    </w:p>
    <w:tbl>
      <w:tblPr>
        <w:tblStyle w:val="Table"/>
        <w:tblW w:w="5000" w:type="pct"/>
        <w:tblLayout w:type="fixed"/>
        <w:tblLook w:val="0000" w:firstRow="0" w:lastRow="0" w:firstColumn="0" w:lastColumn="0" w:noHBand="0" w:noVBand="0"/>
      </w:tblPr>
      <w:tblGrid>
        <w:gridCol w:w="9576"/>
      </w:tblGrid>
      <w:tr w:rsidR="00E94835" w14:paraId="45F6B8CA" w14:textId="77777777" w:rsidTr="009C30ED">
        <w:tc>
          <w:tcPr>
            <w:tcW w:w="9576" w:type="dxa"/>
          </w:tcPr>
          <w:p w14:paraId="45F6B8B5" w14:textId="1E93DC08" w:rsidR="00E94835" w:rsidRDefault="00B03B3C">
            <w:pPr>
              <w:pStyle w:val="ImageCaption"/>
              <w:spacing w:before="200"/>
            </w:pPr>
            <w:r>
              <w:lastRenderedPageBreak/>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E94835" w14:paraId="45F6B8B9"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B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B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B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E94835" w14:paraId="45F6B8BD" w14:textId="77777777" w:rsidTr="00E9483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B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BB"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B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tr w:rsidR="00E94835" w14:paraId="45F6B8C1"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BE"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B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6%</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C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E94835" w14:paraId="45F6B8C5"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C2"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C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5%</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C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7%</w:t>
                  </w:r>
                </w:p>
              </w:tc>
            </w:tr>
            <w:tr w:rsidR="00E94835" w14:paraId="45F6B8C9" w14:textId="77777777" w:rsidTr="00E9483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C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C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3%</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C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3%</w:t>
                  </w:r>
                </w:p>
              </w:tc>
            </w:tr>
            <w:bookmarkEnd w:id="9"/>
          </w:tbl>
          <w:p w14:paraId="45F6B92C" w14:textId="77777777" w:rsidR="00B03B3C" w:rsidRDefault="00B03B3C">
            <w:pPr>
              <w:spacing w:after="0"/>
            </w:pPr>
          </w:p>
        </w:tc>
      </w:tr>
    </w:tbl>
    <w:p w14:paraId="45F6B8CB" w14:textId="77777777" w:rsidR="00E94835" w:rsidRDefault="00B03B3C">
      <w:pPr>
        <w:pStyle w:val="BodyText"/>
      </w:pPr>
      <w:r>
        <w:t>As storage days increase packout generally decreases. This was, quite dramatically, observed in 2024 where almost immediately packing commenced the packout started falling by almost 0.47% per day. Hitherto in 2025, packout as a function of storage days shows a mean slope of 0.23% per day (i.e. in 2024, packout was falling at 2 times the rate observed in 2025 YTD). 2022 and 2023 data is also presented. The early rate of decline is similar to 2022 and greater than 2023 for the same packing dates.</w:t>
      </w:r>
    </w:p>
    <w:p w14:paraId="3A3A558D" w14:textId="77777777" w:rsidR="009C30ED" w:rsidRDefault="009C30ED">
      <w:pPr>
        <w:rPr>
          <w:rFonts w:asciiTheme="majorHAnsi" w:eastAsiaTheme="majorEastAsia" w:hAnsiTheme="majorHAnsi" w:cstheme="majorBidi"/>
          <w:color w:val="0F4761" w:themeColor="accent1" w:themeShade="BF"/>
          <w:sz w:val="32"/>
          <w:szCs w:val="32"/>
        </w:rPr>
      </w:pPr>
      <w:bookmarkStart w:id="10" w:name="defect-profile"/>
      <w:bookmarkEnd w:id="7"/>
      <w:r>
        <w:br w:type="page"/>
      </w:r>
    </w:p>
    <w:p w14:paraId="45F6B8CC" w14:textId="0F6BEB9B" w:rsidR="00E94835" w:rsidRDefault="00B03B3C">
      <w:pPr>
        <w:pStyle w:val="Heading2"/>
      </w:pPr>
      <w:r>
        <w:lastRenderedPageBreak/>
        <w:t>Defect profile</w:t>
      </w:r>
    </w:p>
    <w:p w14:paraId="45F6B8CD" w14:textId="77777777" w:rsidR="00E94835" w:rsidRDefault="00B03B3C">
      <w:pPr>
        <w:pStyle w:val="FirstParagraph"/>
      </w:pPr>
      <w:r>
        <w:t xml:space="preserve">The top 15 defects for fruit packed at 13 April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E94835" w14:paraId="45F6B8D0" w14:textId="77777777">
        <w:tc>
          <w:tcPr>
            <w:tcW w:w="7920" w:type="dxa"/>
          </w:tcPr>
          <w:p w14:paraId="45F6B8CE" w14:textId="77777777" w:rsidR="00E94835" w:rsidRDefault="00B03B3C">
            <w:pPr>
              <w:pStyle w:val="Compact"/>
              <w:jc w:val="center"/>
            </w:pPr>
            <w:bookmarkStart w:id="11" w:name="fig-DefectProfile"/>
            <w:r>
              <w:rPr>
                <w:noProof/>
              </w:rPr>
              <w:drawing>
                <wp:inline distT="0" distB="0" distL="0" distR="0" wp14:anchorId="45F6B92D" wp14:editId="45F6B92E">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45F6B8CF" w14:textId="77777777" w:rsidR="00E94835" w:rsidRDefault="00B03B3C">
            <w:pPr>
              <w:pStyle w:val="ImageCaption"/>
              <w:spacing w:before="200"/>
            </w:pPr>
            <w:r>
              <w:t>Figure 3: Defect profile (top 15 defects) from closed batches from packing to 13 April 2025. The 2024 profile for the same defcets and pack dates is plotted for comparison.</w:t>
            </w:r>
          </w:p>
        </w:tc>
        <w:bookmarkEnd w:id="11"/>
      </w:tr>
    </w:tbl>
    <w:p w14:paraId="45F6B8D1" w14:textId="77777777" w:rsidR="00E94835" w:rsidRDefault="00B03B3C">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Cuts and sunburn are also significantly lower than 2024 which reflectes the growing season and improved fruit handling. Observed brusiing appears to be increasing and is greater than 2024. This will be monitored and analysed further to track the effect of lower</w:t>
      </w:r>
      <w:r>
        <w:t xml:space="preserve"> pressure on the susceptibility for mechanical damage.</w:t>
      </w:r>
    </w:p>
    <w:p w14:paraId="45F6B8D2" w14:textId="77777777" w:rsidR="00E94835" w:rsidRDefault="00B03B3C">
      <w:pPr>
        <w:pStyle w:val="Heading2"/>
      </w:pPr>
      <w:bookmarkStart w:id="12" w:name="phytosanitary-performance"/>
      <w:bookmarkEnd w:id="10"/>
      <w:r>
        <w:lastRenderedPageBreak/>
        <w:t>Phytosanitary Performance</w:t>
      </w:r>
    </w:p>
    <w:tbl>
      <w:tblPr>
        <w:tblStyle w:val="Table"/>
        <w:tblW w:w="5000" w:type="pct"/>
        <w:tblLayout w:type="fixed"/>
        <w:tblLook w:val="0000" w:firstRow="0" w:lastRow="0" w:firstColumn="0" w:lastColumn="0" w:noHBand="0" w:noVBand="0"/>
      </w:tblPr>
      <w:tblGrid>
        <w:gridCol w:w="9576"/>
      </w:tblGrid>
      <w:tr w:rsidR="00E94835" w14:paraId="45F6B8E6" w14:textId="77777777">
        <w:tc>
          <w:tcPr>
            <w:tcW w:w="7920" w:type="dxa"/>
          </w:tcPr>
          <w:p w14:paraId="45F6B8D3" w14:textId="77777777" w:rsidR="00E94835" w:rsidRDefault="00B03B3C">
            <w:pPr>
              <w:pStyle w:val="ImageCaption"/>
              <w:spacing w:before="200"/>
            </w:pPr>
            <w:bookmarkStart w:id="13" w:name="tbl-phytoSummary"/>
            <w:r>
              <w:t>Table 5: Phytosanitary performance for packing to 13 April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E94835" w14:paraId="45F6B8D6"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E94835" w14:paraId="45F6B8DB"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D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E94835" w14:paraId="45F6B8E0" w14:textId="77777777" w:rsidTr="00E9483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D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D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DE"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D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2.2%</w:t>
                  </w:r>
                </w:p>
              </w:tc>
            </w:tr>
            <w:tr w:rsidR="00E94835" w14:paraId="45F6B8E5" w14:textId="77777777" w:rsidTr="00E9483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E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E2"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E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E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0%</w:t>
                  </w:r>
                </w:p>
              </w:tc>
            </w:tr>
            <w:bookmarkEnd w:id="13"/>
          </w:tbl>
          <w:p w14:paraId="45F6B92D" w14:textId="77777777" w:rsidR="00B03B3C" w:rsidRDefault="00B03B3C">
            <w:pPr>
              <w:spacing w:after="0"/>
            </w:pPr>
          </w:p>
        </w:tc>
      </w:tr>
    </w:tbl>
    <w:p w14:paraId="45F6B8E7" w14:textId="77777777" w:rsidR="00E94835" w:rsidRDefault="00B03B3C">
      <w:pPr>
        <w:pStyle w:val="BodyText"/>
      </w:pPr>
      <w:hyperlink w:anchor="tbl-phytoSummary">
        <w:r>
          <w:rPr>
            <w:rStyle w:val="Hyperlink"/>
          </w:rPr>
          <w:t>Table 5</w:t>
        </w:r>
      </w:hyperlink>
      <w:r>
        <w:t xml:space="preserve"> </w:t>
      </w:r>
      <w:r>
        <w:t>shows the relative phytosanitary performance of MPI lots (these are sub-batches which are individually evaluated for phytosanitary pests and diseases) for the first 58 days of packing in 2025 compared to 2024. As can be observed 57 MPI lots out of 634 lots (9.0%) suffered a phytosanitary pest interception (ALCM and Long Tailed Mealybug). This compares to 42.2% observed for the same dates in 2024.</w:t>
      </w:r>
    </w:p>
    <w:tbl>
      <w:tblPr>
        <w:tblStyle w:val="Table"/>
        <w:tblW w:w="5000" w:type="pct"/>
        <w:tblLayout w:type="fixed"/>
        <w:tblLook w:val="0000" w:firstRow="0" w:lastRow="0" w:firstColumn="0" w:lastColumn="0" w:noHBand="0" w:noVBand="0"/>
      </w:tblPr>
      <w:tblGrid>
        <w:gridCol w:w="9576"/>
      </w:tblGrid>
      <w:tr w:rsidR="00E94835" w14:paraId="45F6B8EA" w14:textId="77777777">
        <w:tc>
          <w:tcPr>
            <w:tcW w:w="7920" w:type="dxa"/>
          </w:tcPr>
          <w:p w14:paraId="45F6B8E8" w14:textId="77777777" w:rsidR="00E94835" w:rsidRDefault="00B03B3C">
            <w:pPr>
              <w:pStyle w:val="Compact"/>
              <w:jc w:val="center"/>
            </w:pPr>
            <w:bookmarkStart w:id="14" w:name="fig-PestInterceptions"/>
            <w:r>
              <w:rPr>
                <w:noProof/>
              </w:rPr>
              <w:drawing>
                <wp:inline distT="0" distB="0" distL="0" distR="0" wp14:anchorId="45F6B92F" wp14:editId="45F6B930">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45F6B8E9" w14:textId="77777777" w:rsidR="00E94835" w:rsidRDefault="00B03B3C">
            <w:pPr>
              <w:pStyle w:val="ImageCaption"/>
              <w:spacing w:before="200"/>
            </w:pPr>
            <w:r>
              <w:t>Figure 4: Total pest interceptions by pest type to 13 April 2025 compared to the same date in 2024</w:t>
            </w:r>
          </w:p>
        </w:tc>
        <w:bookmarkEnd w:id="14"/>
      </w:tr>
    </w:tbl>
    <w:p w14:paraId="45F6B8EB" w14:textId="77777777" w:rsidR="00E94835" w:rsidRDefault="00B03B3C">
      <w:pPr>
        <w:pStyle w:val="BodyText"/>
      </w:pPr>
      <w:r>
        <w:t xml:space="preserve">The total pest interceptions by pest is give in </w:t>
      </w:r>
      <w:hyperlink w:anchor="fig-PestInterceptions">
        <w:r>
          <w:rPr>
            <w:rStyle w:val="Hyperlink"/>
          </w:rPr>
          <w:t>Figure 4</w:t>
        </w:r>
      </w:hyperlink>
      <w:r>
        <w:t xml:space="preserve">. Given the number of MPI lots packed to 13 April 2025 compared to 2024. The total number of inteceptions is running well below </w:t>
      </w:r>
      <w:r>
        <w:lastRenderedPageBreak/>
        <w:t>2024. Of particular note is the complete absence of Blackspot in 2025 compared to 2024. Blackspot became the most prevalent intercepted pest across the 2024 season.</w:t>
      </w:r>
    </w:p>
    <w:p w14:paraId="45F6B8EC" w14:textId="77777777" w:rsidR="00E94835" w:rsidRDefault="00B03B3C">
      <w:pPr>
        <w:pStyle w:val="Heading2"/>
      </w:pPr>
      <w:bookmarkStart w:id="15" w:name="fruit-size-distribution"/>
      <w:bookmarkEnd w:id="12"/>
      <w:r>
        <w:t>Fruit size distribution</w:t>
      </w:r>
    </w:p>
    <w:tbl>
      <w:tblPr>
        <w:tblStyle w:val="Table"/>
        <w:tblW w:w="5000" w:type="pct"/>
        <w:tblLayout w:type="fixed"/>
        <w:tblLook w:val="0000" w:firstRow="0" w:lastRow="0" w:firstColumn="0" w:lastColumn="0" w:noHBand="0" w:noVBand="0"/>
      </w:tblPr>
      <w:tblGrid>
        <w:gridCol w:w="9576"/>
      </w:tblGrid>
      <w:tr w:rsidR="00E94835" w14:paraId="45F6B8EF" w14:textId="77777777">
        <w:tc>
          <w:tcPr>
            <w:tcW w:w="7920" w:type="dxa"/>
          </w:tcPr>
          <w:p w14:paraId="45F6B8ED" w14:textId="77777777" w:rsidR="00E94835" w:rsidRDefault="00B03B3C">
            <w:pPr>
              <w:pStyle w:val="Compact"/>
              <w:jc w:val="center"/>
            </w:pPr>
            <w:bookmarkStart w:id="16" w:name="fig-sizeDistribution"/>
            <w:r>
              <w:rPr>
                <w:noProof/>
              </w:rPr>
              <w:drawing>
                <wp:inline distT="0" distB="0" distL="0" distR="0" wp14:anchorId="45F6B931" wp14:editId="45F6B93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6B8EE" w14:textId="77777777" w:rsidR="00E94835" w:rsidRDefault="00B03B3C">
            <w:pPr>
              <w:pStyle w:val="ImageCaption"/>
              <w:spacing w:before="200"/>
            </w:pPr>
            <w:r>
              <w:t>Figure 5: apple size distribution (measured by equatorial diameter) for fruit packed up to 13 April 2025 compared with the same date for the previous three seasons</w:t>
            </w:r>
          </w:p>
        </w:tc>
        <w:bookmarkEnd w:id="16"/>
      </w:tr>
      <w:tr w:rsidR="00E94835" w14:paraId="45F6B909" w14:textId="77777777">
        <w:tc>
          <w:tcPr>
            <w:tcW w:w="7920" w:type="dxa"/>
          </w:tcPr>
          <w:p w14:paraId="45F6B8F0" w14:textId="77777777" w:rsidR="00E94835" w:rsidRDefault="00B03B3C">
            <w:pPr>
              <w:pStyle w:val="ImageCaption"/>
              <w:spacing w:before="200"/>
            </w:pPr>
            <w:bookmarkStart w:id="17" w:name="tbl-sizeDistribution"/>
            <w:r>
              <w:t>Table 6: Mean equatorial (mm)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E94835" w14:paraId="45F6B8F4"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2"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Di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E94835" w14:paraId="45F6B8F8"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8F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E94835" w14:paraId="45F6B8FC" w14:textId="77777777" w:rsidTr="00E9483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9"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A"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B" w14:textId="77777777" w:rsidR="00E94835" w:rsidRDefault="00E9483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E94835" w14:paraId="45F6B900"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E"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8F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5%</w:t>
                  </w:r>
                </w:p>
              </w:tc>
            </w:tr>
            <w:tr w:rsidR="00E94835" w14:paraId="45F6B904"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0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02"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0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4%</w:t>
                  </w:r>
                </w:p>
              </w:tc>
            </w:tr>
            <w:tr w:rsidR="00E94835" w14:paraId="45F6B908" w14:textId="77777777" w:rsidTr="00E9483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0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06"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0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8%</w:t>
                  </w:r>
                </w:p>
              </w:tc>
            </w:tr>
            <w:bookmarkEnd w:id="17"/>
          </w:tbl>
          <w:p w14:paraId="45F6B92E" w14:textId="77777777" w:rsidR="00B03B3C" w:rsidRDefault="00B03B3C">
            <w:pPr>
              <w:spacing w:after="0"/>
            </w:pPr>
          </w:p>
        </w:tc>
      </w:tr>
    </w:tbl>
    <w:p w14:paraId="45F6B90A" w14:textId="77777777" w:rsidR="00E94835" w:rsidRDefault="00B03B3C">
      <w:pPr>
        <w:pStyle w:val="BodyText"/>
      </w:pPr>
      <w:r>
        <w:t xml:space="preserve">Size distribution is generally measured using the equatorial diameter of the apple (aligning to the diameter of the tube). The respective distributions for 2022 through 2025 seasons (note these included batches packed up to 13 April for each season) are shown in </w:t>
      </w:r>
      <w:hyperlink w:anchor="fig-sizeDistribution">
        <w:r>
          <w:rPr>
            <w:rStyle w:val="Hyperlink"/>
          </w:rPr>
          <w:t>Figure 5</w:t>
        </w:r>
      </w:hyperlink>
      <w:r>
        <w:t xml:space="preserve"> and </w:t>
      </w:r>
      <w:hyperlink w:anchor="tbl-sizeDistribution">
        <w:r>
          <w:rPr>
            <w:rStyle w:val="Hyperlink"/>
          </w:rPr>
          <w:t>Table 6</w:t>
        </w:r>
      </w:hyperlink>
      <w:r>
        <w:t xml:space="preserve">. Note the close correspondence of the 2022, 2023 and 2025 season (around </w:t>
      </w:r>
      <w:r>
        <w:lastRenderedPageBreak/>
        <w:t>57mm) compared to the 2024 season (56mm). A 3.4% decrease in diameter was observed be tween 2023 and 2024, compared to a corresponding 2.8% increase from 2024 to YTD 2025. Note that the early fruit size will develop and likely increase as the season progresses.</w:t>
      </w:r>
    </w:p>
    <w:tbl>
      <w:tblPr>
        <w:tblStyle w:val="Table"/>
        <w:tblW w:w="5000" w:type="pct"/>
        <w:tblLayout w:type="fixed"/>
        <w:tblLook w:val="0000" w:firstRow="0" w:lastRow="0" w:firstColumn="0" w:lastColumn="0" w:noHBand="0" w:noVBand="0"/>
      </w:tblPr>
      <w:tblGrid>
        <w:gridCol w:w="9576"/>
      </w:tblGrid>
      <w:tr w:rsidR="00E94835" w14:paraId="45F6B90D" w14:textId="77777777">
        <w:tc>
          <w:tcPr>
            <w:tcW w:w="7920" w:type="dxa"/>
          </w:tcPr>
          <w:p w14:paraId="45F6B90B" w14:textId="77777777" w:rsidR="00E94835" w:rsidRDefault="00B03B3C">
            <w:pPr>
              <w:pStyle w:val="Compact"/>
              <w:jc w:val="center"/>
            </w:pPr>
            <w:bookmarkStart w:id="18" w:name="fig-AppleMass"/>
            <w:r>
              <w:rPr>
                <w:noProof/>
              </w:rPr>
              <w:drawing>
                <wp:inline distT="0" distB="0" distL="0" distR="0" wp14:anchorId="45F6B933" wp14:editId="45F6B934">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erim2025HarvestUpdate_files/figure-docx/fig-AppleMas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F6B90C" w14:textId="77777777" w:rsidR="00E94835" w:rsidRDefault="00B03B3C">
            <w:pPr>
              <w:pStyle w:val="ImageCaption"/>
              <w:spacing w:before="200"/>
            </w:pPr>
            <w:r>
              <w:t>Figure 6: apple size distribution (measured by mass in grams) for fruit packed up to 13 April 2025 compared with the same date for the previous three seasons</w:t>
            </w:r>
          </w:p>
        </w:tc>
        <w:bookmarkEnd w:id="18"/>
      </w:tr>
      <w:tr w:rsidR="00E94835" w14:paraId="45F6B927" w14:textId="77777777">
        <w:tc>
          <w:tcPr>
            <w:tcW w:w="7920" w:type="dxa"/>
          </w:tcPr>
          <w:p w14:paraId="45F6B90E" w14:textId="77777777" w:rsidR="00E94835" w:rsidRDefault="00B03B3C">
            <w:pPr>
              <w:pStyle w:val="ImageCaption"/>
              <w:spacing w:before="200"/>
            </w:pPr>
            <w:bookmarkStart w:id="19" w:name="tbl-AppleMass"/>
            <w:r>
              <w:t>Table 7: Mean apple mass (grams)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E94835" w14:paraId="45F6B912"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0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1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a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1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E94835" w14:paraId="45F6B916" w14:textId="77777777" w:rsidTr="00E9483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1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1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1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E94835" w14:paraId="45F6B91A" w14:textId="77777777" w:rsidTr="00E9483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7"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8"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9" w14:textId="77777777" w:rsidR="00E94835" w:rsidRDefault="00E94835">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E94835" w14:paraId="45F6B91E"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B"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C"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D"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5%</w:t>
                  </w:r>
                </w:p>
              </w:tc>
            </w:tr>
            <w:tr w:rsidR="00E94835" w14:paraId="45F6B922" w14:textId="77777777" w:rsidTr="00E9483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1F"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20"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B921"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0%</w:t>
                  </w:r>
                </w:p>
              </w:tc>
            </w:tr>
            <w:tr w:rsidR="00E94835" w14:paraId="45F6B926" w14:textId="77777777" w:rsidTr="00E9483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23"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24"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5.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B925" w14:textId="77777777" w:rsidR="00E94835" w:rsidRDefault="00B03B3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7%</w:t>
                  </w:r>
                </w:p>
              </w:tc>
            </w:tr>
            <w:bookmarkEnd w:id="19"/>
          </w:tbl>
          <w:p w14:paraId="45F6B92F" w14:textId="77777777" w:rsidR="00B03B3C" w:rsidRDefault="00B03B3C">
            <w:pPr>
              <w:spacing w:after="0"/>
            </w:pPr>
          </w:p>
        </w:tc>
      </w:tr>
    </w:tbl>
    <w:p w14:paraId="45F6B928" w14:textId="77777777" w:rsidR="00E94835" w:rsidRDefault="00B03B3C">
      <w:pPr>
        <w:pStyle w:val="BodyText"/>
      </w:pPr>
      <w:r>
        <w:t xml:space="preserve">Apple size can also be interpreted through observing the mean apple mass for each season. This is shown in </w:t>
      </w:r>
      <w:hyperlink w:anchor="fig-AppleMass">
        <w:r>
          <w:rPr>
            <w:rStyle w:val="Hyperlink"/>
          </w:rPr>
          <w:t>Figure 6</w:t>
        </w:r>
      </w:hyperlink>
      <w:r>
        <w:t xml:space="preserve"> and </w:t>
      </w:r>
      <w:hyperlink w:anchor="tbl-AppleMass">
        <w:r>
          <w:rPr>
            <w:rStyle w:val="Hyperlink"/>
          </w:rPr>
          <w:t>Table 7</w:t>
        </w:r>
      </w:hyperlink>
      <w:r>
        <w:t xml:space="preserve">. A similar trend can be seen with diameter </w:t>
      </w:r>
      <w:r>
        <w:lastRenderedPageBreak/>
        <w:t>however the year-on-year differences are greater. Apple mass includes all of the shape characteristics of the apple (elongation, ovality and apple density) and is a more comprehensive measure of apple size. A 9.0% decrease in apple mass is measured from 2023 to 2024 and A 8.7% increase from 2024 to 2025 (YTD).</w:t>
      </w:r>
    </w:p>
    <w:p w14:paraId="0F591782" w14:textId="77777777" w:rsidR="00F9429F" w:rsidRDefault="00F9429F">
      <w:pPr>
        <w:pStyle w:val="BodyText"/>
      </w:pPr>
    </w:p>
    <w:p w14:paraId="644F941B" w14:textId="77777777" w:rsidR="00F9429F" w:rsidRDefault="00F9429F">
      <w:pPr>
        <w:pStyle w:val="BodyText"/>
        <w:sectPr w:rsidR="00F9429F">
          <w:pgSz w:w="12240" w:h="15840"/>
          <w:pgMar w:top="1440" w:right="1440" w:bottom="1440" w:left="1440" w:header="720" w:footer="720" w:gutter="0"/>
          <w:cols w:space="720"/>
        </w:sectPr>
      </w:pPr>
    </w:p>
    <w:p w14:paraId="5A08F89E" w14:textId="77777777" w:rsidR="00F9429F" w:rsidRDefault="00F9429F" w:rsidP="00F9429F">
      <w:pPr>
        <w:pStyle w:val="Heading2"/>
      </w:pPr>
      <w:r>
        <w:lastRenderedPageBreak/>
        <w:t>Fruit size distribution</w:t>
      </w:r>
    </w:p>
    <w:p w14:paraId="2E1A851E" w14:textId="1A1BA511" w:rsidR="00F9429F" w:rsidRDefault="00B03B3C">
      <w:pPr>
        <w:pStyle w:val="BodyText"/>
      </w:pPr>
      <w:r w:rsidRPr="00B03B3C">
        <w:drawing>
          <wp:inline distT="0" distB="0" distL="0" distR="0" wp14:anchorId="4056774F" wp14:editId="5AA18C15">
            <wp:extent cx="8229600" cy="3164205"/>
            <wp:effectExtent l="0" t="0" r="0" b="0"/>
            <wp:docPr id="1967289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0" cy="3164205"/>
                    </a:xfrm>
                    <a:prstGeom prst="rect">
                      <a:avLst/>
                    </a:prstGeom>
                    <a:noFill/>
                    <a:ln>
                      <a:noFill/>
                    </a:ln>
                  </pic:spPr>
                </pic:pic>
              </a:graphicData>
            </a:graphic>
          </wp:inline>
        </w:drawing>
      </w:r>
    </w:p>
    <w:bookmarkEnd w:id="15"/>
    <w:sectPr w:rsidR="00F9429F" w:rsidSect="00F9429F">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16B2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98563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94835"/>
    <w:rsid w:val="003A4BF0"/>
    <w:rsid w:val="009C30ED"/>
    <w:rsid w:val="00B03B3C"/>
    <w:rsid w:val="00E94835"/>
    <w:rsid w:val="00F94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6B860"/>
  <w15:docId w15:val="{6B7AD562-F330-4815-8595-149A2145B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7</TotalTime>
  <Pages>10</Pages>
  <Words>1189</Words>
  <Characters>6778</Characters>
  <Application>Microsoft Office Word</Application>
  <DocSecurity>0</DocSecurity>
  <Lines>56</Lines>
  <Paragraphs>15</Paragraphs>
  <ScaleCrop>false</ScaleCrop>
  <Company/>
  <LinksUpToDate>false</LinksUpToDate>
  <CharactersWithSpaces>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3</cp:revision>
  <dcterms:created xsi:type="dcterms:W3CDTF">2025-04-13T21:30:00Z</dcterms:created>
  <dcterms:modified xsi:type="dcterms:W3CDTF">2025-04-13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April 13,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